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ur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auru received a score of 32.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auru received a score of 3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uru received a score of</w:t>
      </w:r>
      <w:r>
        <w:t xml:space="preserve"> </w:t>
      </w:r>
      <w:r>
        <w:rPr>
          <w:bCs/>
          <w:b/>
        </w:rPr>
        <w:t xml:space="preserve">3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auru received a score of 5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auru received a score of 3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auru received a score of 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auru received a score of 0.3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auru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auru received a score of 0.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aur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auru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aur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aur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auru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aur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auru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auru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auru received a score of 0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aur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aur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aur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aur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aur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aur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aur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aur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aur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aur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aur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aur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aur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aur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aur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aur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aur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2:36Z</dcterms:created>
  <dcterms:modified xsi:type="dcterms:W3CDTF">2024-01-16T19: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auru Country Report</vt:lpwstr>
  </property>
</Properties>
</file>